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ssumption-ledger"/>
    <w:p>
      <w:pPr>
        <w:pStyle w:val="Heading1"/>
      </w:pPr>
      <w:r>
        <w:t xml:space="preserve">07 — Assumption Ledger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Kingsford Hotel Bacolod — BMS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living document — updated through phas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28"/>
        <w:gridCol w:w="1452"/>
        <w:gridCol w:w="1452"/>
        <w:gridCol w:w="2376"/>
        <w:gridCol w:w="21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if wr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/ ph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is</w:t>
            </w:r>
            <w:r>
              <w:t xml:space="preserve"> </w:t>
            </w:r>
            <w:r>
              <w:rPr>
                <w:bCs/>
                <w:b/>
              </w:rPr>
              <w:t xml:space="preserve">greenfield (new construction)</w:t>
            </w:r>
            <w:r>
              <w:t xml:space="preserve"> </w:t>
            </w:r>
            <w:r>
              <w:t xml:space="preserve">despite cover-letter wording</w:t>
            </w:r>
            <w:r>
              <w:t xml:space="preserve"> </w:t>
            </w:r>
            <w:r>
              <w:t xml:space="preserve">“</w:t>
            </w:r>
            <w:r>
              <w:t xml:space="preserve">Rehabilitation</w:t>
            </w:r>
            <w:r>
              <w:t xml:space="preserve">”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inputs are Construction Bulletins against a</w:t>
            </w:r>
            <w:r>
              <w:t xml:space="preserve"> </w:t>
            </w:r>
            <w:r>
              <w:t xml:space="preserve">“</w:t>
            </w:r>
            <w:r>
              <w:t xml:space="preserve">For Construction</w:t>
            </w:r>
            <w:r>
              <w:t xml:space="preserve">”</w:t>
            </w:r>
            <w:r>
              <w:t xml:space="preserve"> </w:t>
            </w:r>
            <w:r>
              <w:t xml:space="preserve">set, no existing-system inventory, kitchen-layout adjustments. Phase 2 triangul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. Rehab classification would add demolition takeoff, after-hours premiums, cable-reuse evaluation (~₱2–4M cost addition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2 / Q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uestroom-floor footprint</w:t>
            </w:r>
            <w:r>
              <w:t xml:space="preserve"> </w:t>
            </w:r>
            <w:r>
              <w:t xml:space="preserve">= ~60 m × 50 m typical floorplate; ~25–35 guestrooms per typical guest floor;</w:t>
            </w:r>
            <w:r>
              <w:t xml:space="preserve"> </w:t>
            </w:r>
            <w:r>
              <w:rPr>
                <w:bCs/>
                <w:b/>
              </w:rPr>
              <w:t xml:space="preserve">~10 guest floors above L3</w:t>
            </w:r>
            <w:r>
              <w:t xml:space="preserve">, plus roofdec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-24 Part 1 only shows Basement↔3F; MC Standards references</w:t>
            </w:r>
            <w:r>
              <w:t xml:space="preserve"> </w:t>
            </w:r>
            <w:r>
              <w:t xml:space="preserve">“</w:t>
            </w:r>
            <w:r>
              <w:t xml:space="preserve">Roof Deck Level (Guest Room Levels)</w:t>
            </w:r>
            <w:r>
              <w:t xml:space="preserve">”</w:t>
            </w:r>
            <w:r>
              <w:t xml:space="preserve">; project-scale tier (Medium) and Bacolod hotel comparabl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. ±20% on guestroom-floor field-device count and corridor cable ru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/ Q-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quipment counts per system class</w:t>
            </w:r>
            <w:r>
              <w:t xml:space="preserve"> </w:t>
            </w:r>
            <w:r>
              <w:t xml:space="preserve">follow MC Standards typical density × project zoning on BMS-01/02 (e.g., 1× DOAS per floor band, 1× PAHU per landlord-zone, 1× AHU per public area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nical layouts not in inputs; standard developer pract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. ±15% on A2 takeo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/ Q-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ll EE drawing set is consistent with CB#8</w:t>
            </w:r>
            <w:r>
              <w:t xml:space="preserve"> </w:t>
            </w:r>
            <w:r>
              <w:t xml:space="preserve">(no contradictions on non-bulletin sheets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y revised sheets supplied; latest-issued plan gover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. Revisions affect kitchen power, not BMS bu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/ Q-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pper-floor riser geometry mirrors typical hotel pattern</w:t>
            </w:r>
            <w:r>
              <w:t xml:space="preserve"> </w:t>
            </w:r>
            <w:r>
              <w:t xml:space="preserve">— single trunk shaft, 1× cable tray per floor for BMS bus + power, ~3.5 m floor-to-flo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-24 Part 2 missing; standard high-rise hotel construc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. ±15% on inter-floor riser cable length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/ Q-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MS-01/02/03 is the complete project-specific BMS sheet set.</w:t>
            </w:r>
            <w:r>
              <w:t xml:space="preserve"> </w:t>
            </w:r>
            <w:r>
              <w:t xml:space="preserve">Hot-water-distribution and in-guestroom BMS scope is</w:t>
            </w:r>
            <w:r>
              <w:t xml:space="preserve"> </w:t>
            </w:r>
            <w:r>
              <w:rPr>
                <w:iCs/>
                <w:i/>
              </w:rPr>
              <w:t xml:space="preserve">not</w:t>
            </w:r>
            <w:r>
              <w:t xml:space="preserve"> </w:t>
            </w:r>
            <w:r>
              <w:t xml:space="preserve">included unless added by addendu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y 3 sheets in inputs; no BMS-04 referenc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. Could re-scope hot-water and guest-floor BM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/ Q-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MS-panel power feed</w:t>
            </w:r>
            <w:r>
              <w:t xml:space="preserve"> </w:t>
            </w:r>
            <w:r>
              <w:t xml:space="preserve">= 1× 20 A, 230 V, 1-phase circuit per BMS panel, supplied and terminated by EE Contractor at a knife-disconnect; BMS Contractor terminates downstrea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BMS feeder named on EE-21/22/23; standard pract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. Power-provision section on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/ Q-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er GUI / graphics standard</w:t>
            </w:r>
            <w:r>
              <w:t xml:space="preserve"> </w:t>
            </w:r>
            <w:r>
              <w:t xml:space="preserve">per BMS general spec on BMS-01 (per-floor graphics, per-system graphics, summary dashboards, alarm console, trend logs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eparate GUI standard in inputs; spec already covers GUI requirem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. Refines B2 graphics li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T/SAT protocol</w:t>
            </w:r>
            <w:r>
              <w:t xml:space="preserve"> </w:t>
            </w:r>
            <w:r>
              <w:t xml:space="preserve">per industry standard form (Megaworld-equivalent template), with point-by-point sign-off, PDF as-built, owner manual bind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rotocol in inpu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. Scope already inclusiv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ining</w:t>
            </w:r>
            <w:r>
              <w:t xml:space="preserve"> </w:t>
            </w:r>
            <w:r>
              <w:t xml:space="preserve">= 2-day operator-level + 1-day admin/super-user, on-site at handover; 6 trainees × 1 batch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tated; standard inclus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. Optional row in BOQ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/ Q-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&amp;O after handover</w:t>
            </w:r>
            <w:r>
              <w:t xml:space="preserve"> </w:t>
            </w:r>
            <w:r>
              <w:t xml:space="preserve">= priced as a 1-year preventive maintenance option (4× scheduled visits, 1× annual deep service, 24/7 phone support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tated; offered standalon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. Optiona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/ Q-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awing scale calibration</w:t>
            </w:r>
            <w:r>
              <w:t xml:space="preserve"> </w:t>
            </w:r>
            <w:r>
              <w:t xml:space="preserve">= column grid bay ≈ 7.5 m on EE-03/06/09/12 (mid-range of 6–9 m structural-grid hotel/casino bays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xplicit scale bar; structural grid recoverable from layou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–Medium. ±10% on measured cable length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/</w:t>
            </w:r>
            <w:r>
              <w:t xml:space="preserve"> </w:t>
            </w:r>
            <w:r>
              <w:rPr>
                <w:rStyle w:val="VerbatimChar"/>
              </w:rPr>
              <w:t xml:space="preserve">measure-cable-ro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-end / server location</w:t>
            </w:r>
            <w:r>
              <w:t xml:space="preserve"> </w:t>
            </w:r>
            <w:r>
              <w:t xml:space="preserve">in a central control room on Basement 1 or GF (TBD in coordination); BMS LAN as a standalone backbone with single uplink for off-network report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room marked; standard hotel BMS patter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. Affects A5/A6 narrative on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/ Q-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 schedule</w:t>
            </w:r>
            <w:r>
              <w:t xml:space="preserve"> </w:t>
            </w:r>
            <w:r>
              <w:t xml:space="preserve">= 8 months end-to-end (engineering 8 wk, supply lead 12 wk paralleling, install 16 wk, T&amp;C 8 wk, training/handover 2 wk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ustomer schedule sta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. Drives D1/D2/B4 productiv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/ Q-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ercial terms</w:t>
            </w:r>
            <w:r>
              <w:t xml:space="preserve"> </w:t>
            </w:r>
            <w:r>
              <w:t xml:space="preserve">= 12-month warranty after substantial completion; 30/30/30/10 progress payment; 10% retention released at handover; 12% VAT-inclusive; LD 0.1%/day to cap 10%; no escal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-standard defaults; not sta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— affects pricing/cashflow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/ Q-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sino BMS</w:t>
            </w:r>
            <w:r>
              <w:t xml:space="preserve"> </w:t>
            </w:r>
            <w:r>
              <w:t xml:space="preserve">scope (BMS-02 tabulation) is included in BMS Contractor scope (Casino is part of the Kingsford property, not a separate fit-out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proposal request; Casino I/O on the same project-specific points li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. Could split if Casino is a separate opera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/ Q-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e alarm / security / IT integration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Cs/>
                <w:b/>
              </w:rPr>
              <w:t xml:space="preserve">excluded</w:t>
            </w:r>
            <w:r>
              <w:t xml:space="preserve"> </w:t>
            </w:r>
            <w:r>
              <w:t xml:space="preserve">from BMS scope — BMS-only HLI to power-meter consumption (per points list), no FDAS/CCTV/access tie-in unless reques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in points list; standard BMS-Contractor sco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. Listed as exclus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wer monitoring</w:t>
            </w:r>
            <w:r>
              <w:t xml:space="preserve"> </w:t>
            </w:r>
            <w:r>
              <w:t xml:space="preserve">scope = HLI to existing EE meters / sub-meters where Modbus-equipped; no additional power-meter supply by BMS Contrac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split per MC Standards C/O (Equipment Supplier provides meters; BMS reads HLI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. Scope clarity on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ment</w:t>
            </w:r>
            <w:r>
              <w:t xml:space="preserve"> </w:t>
            </w:r>
            <w:r>
              <w:t xml:space="preserve">(cable tray + conduit) supplied and installed by</w:t>
            </w:r>
            <w:r>
              <w:t xml:space="preserve"> </w:t>
            </w:r>
            <w:r>
              <w:rPr>
                <w:bCs/>
                <w:b/>
              </w:rPr>
              <w:t xml:space="preserve">BMS Contractor</w:t>
            </w:r>
            <w:r>
              <w:t xml:space="preserve"> </w:t>
            </w:r>
            <w:r>
              <w:t xml:space="preserve">for BMS-cabling backbone; trunk-tray sharing with other low-voltage allowed where approv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 Contractor scope per</w:t>
            </w:r>
            <w:r>
              <w:t xml:space="preserve"> </w:t>
            </w:r>
            <w:r>
              <w:t xml:space="preserve">“</w:t>
            </w:r>
            <w:r>
              <w:t xml:space="preserve">Complete Supply, Delivery, Installation</w:t>
            </w:r>
            <w:r>
              <w:t xml:space="preserve">”</w:t>
            </w:r>
            <w:r>
              <w:t xml:space="preserve">; consistent with module</w:t>
            </w:r>
            <w:r>
              <w:t xml:space="preserve"> </w:t>
            </w:r>
            <w:r>
              <w:rPr>
                <w:rStyle w:val="VerbatimChar"/>
              </w:rPr>
              <w:t xml:space="preserve">cabling-and-containment.md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. ±10% on installation labou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te library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_playbook/checklists/standard-pricing-defaults.yaml</w:t>
            </w:r>
            <w:r>
              <w:t xml:space="preserve"> </w:t>
            </w:r>
            <w:r>
              <w:t xml:space="preserve">PHP rates with typical 15% spare for cabling and 10% spare for I/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rate library; no project-specific quotes receiv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— to be refined post-RFQ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6</w:t>
            </w:r>
          </w:p>
        </w:tc>
      </w:tr>
    </w:tbl>
    <w:p>
      <w:pPr>
        <w:pStyle w:val="BodyText"/>
      </w:pPr>
      <w:r>
        <w:t xml:space="preserve">(Additional A-NNN added through Phase 5–10.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7T22:22:34Z</dcterms:created>
  <dcterms:modified xsi:type="dcterms:W3CDTF">2026-04-27T22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